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5" w:name="Xc1012772d2f81b98f9f621810f16217d6af0c83"/>
    <w:p>
      <w:pPr>
        <w:pStyle w:val="Heading1"/>
      </w:pPr>
      <w:r>
        <w:t xml:space="preserve">Cover Letter for Medical Researcher Position in Argentina Córdoba</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t xml:space="preserve">Dear Hiring Manager,</w:t>
      </w:r>
      <w:r>
        <w:br/>
      </w:r>
      <w:r>
        <w:t xml:space="preserve">I am writing to express my sincere interest in the Medical Researcher position at a prestigious institution in Argentina Córdoba. As a dedicated and passionate medical researcher with over [X years] of experience, I am eager to contribute to the vibrant scientific community of Córdoba while advancing cutting-edge research that addresses critical health challenges. This Cover Letter outlines my qualifications, experiences, and commitment to fostering innovation in medical research within Argentina’s dynamic academic and cultural landscape.</w:t>
      </w:r>
    </w:p>
    <w:bookmarkStart w:id="20" w:name="X037556d2508a6eeef865885115fb708f6d8ef76"/>
    <w:p>
      <w:pPr>
        <w:pStyle w:val="Heading2"/>
      </w:pPr>
      <w:r>
        <w:t xml:space="preserve">Why Argentina Córdoba? A Hub for Medical Research</w:t>
      </w:r>
    </w:p>
    <w:p>
      <w:pPr>
        <w:pStyle w:val="FirstParagraph"/>
      </w:pPr>
      <w:r>
        <w:t xml:space="preserve">Argentina Córdoba is a city renowned for its rich academic traditions, world-class research institutions, and a thriving ecosystem for biomedical innovation. The Universidad Nacional de Córdoba (UNC) and the National Council of Scientific and Technical Research (CONICET) have long been pioneers in advancing medical science, making this region an ideal environment for collaborative research. As a Medical Researcher with a focus on [specific field, e.g., oncology, infectious diseases, or public health], I am particularly drawn to Córdoba’s unique opportunity to bridge global scientific standards with local healthcare needs. This position represents not just a professional milestone but also a chance to contribute meaningfully to Argentina’s medical research legacy.</w:t>
      </w:r>
    </w:p>
    <w:bookmarkEnd w:id="20"/>
    <w:bookmarkStart w:id="21" w:name="Xab58a71cbb0e8606c914849342e547f67012cc8"/>
    <w:p>
      <w:pPr>
        <w:pStyle w:val="Heading2"/>
      </w:pPr>
      <w:r>
        <w:t xml:space="preserve">Excellence in Medical Research: My Professional Journey</w:t>
      </w:r>
    </w:p>
    <w:p>
      <w:pPr>
        <w:pStyle w:val="FirstParagraph"/>
      </w:pPr>
      <w:r>
        <w:t xml:space="preserve">Throughout my career as a Medical Researcher, I have consistently pursued projects that merge scientific rigor with real-world impact. My academic background in [your degree, e.g., MSc in Biomedical Sciences] from [Your University] laid the foundation for my work in [specific research area]. For instance, during my time at [Previous Institution], I led a study on [briefly describe a project, e.g., "the development of novel biomarkers for early cancer detection"], which was published in [Journal Name]. This work not only deepened my technical expertise but also reinforced my commitment to translating research into actionable healthcare solutions.</w:t>
      </w:r>
    </w:p>
    <w:p>
      <w:pPr>
        <w:pStyle w:val="BodyText"/>
      </w:pPr>
      <w:r>
        <w:t xml:space="preserve">In addition to laboratory-based research, I have collaborated with multidisciplinary teams across continents, including partnerships with institutions in Europe and South America. These experiences have honed my ability to navigate complex scientific challenges while maintaining a patient-centered approach. My proficiency in [specific skills, e.g., bioinformatics, clinical trial design, or molecular biology techniques] has been instrumental in driving projects forward. For example, my role as a Research Assistant at [Previous Employer] involved overseeing the analysis of [specific data set], which contributed to a groundbreaking publication on [topic]. Such achievements reflect my dedication to excellence and innovation in medical research.</w:t>
      </w:r>
    </w:p>
    <w:bookmarkEnd w:id="21"/>
    <w:bookmarkStart w:id="22" w:name="X93c833b6b37946bde8dcc038afffaa389fd6dcf"/>
    <w:p>
      <w:pPr>
        <w:pStyle w:val="Heading2"/>
      </w:pPr>
      <w:r>
        <w:t xml:space="preserve">Alignment with Argentina’s Healthcare Priorities</w:t>
      </w:r>
    </w:p>
    <w:p>
      <w:pPr>
        <w:pStyle w:val="FirstParagraph"/>
      </w:pPr>
      <w:r>
        <w:t xml:space="preserve">Argentina, and specifically Córdoba, faces unique public health challenges that demand innovative research. As a Medical Researcher, I am deeply committed to addressing these issues through evidence-based solutions. For instance, the rising prevalence of [specific health issue in Argentina, e.g., non-communicable diseases or antimicrobial resistance] requires urgent attention and interdisciplinary collaboration. My research on [related topic] has equipped me with the tools to contribute meaningfully to such efforts. By joining a research group in Córdoba, I aim to leverage my expertise in [your field] while learning from the region’s rich medical traditions and cultural insights.</w:t>
      </w:r>
    </w:p>
    <w:p>
      <w:pPr>
        <w:pStyle w:val="BodyText"/>
      </w:pPr>
      <w:r>
        <w:t xml:space="preserve">Furthermore, I am inspired by Argentina’s growing emphasis on translational research—where laboratory discoveries are swiftly applied to improve patient outcomes. This aligns perfectly with my own philosophy of bridging bench-to-bedside research. I am particularly interested in collaborating with institutions in Córdoba that prioritize [specific area, e.g., precision medicine or epidemiological studies], as these fields hold immense potential to transform healthcare delivery in both urban and rural settings.</w:t>
      </w:r>
    </w:p>
    <w:bookmarkEnd w:id="22"/>
    <w:bookmarkStart w:id="23" w:name="X02e1b931ca217026caa7d65e4a35c5ea247f1b4"/>
    <w:p>
      <w:pPr>
        <w:pStyle w:val="Heading2"/>
      </w:pPr>
      <w:r>
        <w:t xml:space="preserve">Why I Am the Ideal Candidate for This Role</w:t>
      </w:r>
    </w:p>
    <w:p>
      <w:pPr>
        <w:pStyle w:val="FirstParagraph"/>
      </w:pPr>
      <w:r>
        <w:t xml:space="preserve">My qualifications as a Medical Researcher extend beyond technical skills. I bring a strong work ethic, adaptability, and a collaborative spirit that thrive in diverse environments. For example, during my tenure at [Previous Institution], I coordinated with researchers from [countries or regions] to design and execute [specific project], which required navigating cultural differences and time zones while maintaining scientific integrity. This experience has prepared me to contribute effectively to the globalized research community of Córdoba.</w:t>
      </w:r>
    </w:p>
    <w:p>
      <w:pPr>
        <w:pStyle w:val="BodyText"/>
      </w:pPr>
      <w:r>
        <w:t xml:space="preserve">Additionally, my ability to communicate complex ideas clearly—whether through publications, presentations, or mentoring junior researchers—ensures that my work resonates with both academic and clinical audiences. I have also been actively involved in [related activities, e.g., organizing conferences or participating in peer-review processes], which has sharpened my leadership and critical thinking skills. These qualities, combined with my passion for medical research, position me to make a meaningful contribution to your team.</w:t>
      </w:r>
    </w:p>
    <w:bookmarkEnd w:id="23"/>
    <w:bookmarkStart w:id="24" w:name="Xfe892d1da9e8f5abd3dcdb26713f9bc2af16a42"/>
    <w:p>
      <w:pPr>
        <w:pStyle w:val="Heading2"/>
      </w:pPr>
      <w:r>
        <w:t xml:space="preserve">Conclusion: A Commitment to Excellence in Argentina Córdoba</w:t>
      </w:r>
    </w:p>
    <w:p>
      <w:pPr>
        <w:pStyle w:val="FirstParagraph"/>
      </w:pPr>
      <w:r>
        <w:t xml:space="preserve">In conclusion, I am excited about the opportunity to join a Medical Researcher team in Argentina Córdoba. This role represents a unique convergence of my professional aspirations and my desire to contribute to a region that values scientific innovation and cultural exchange. I am confident that my expertise, combined with the resources and support available in Córdoba, will enable me to deliver impactful research that benefits both local communities and the global medical field.</w:t>
      </w:r>
    </w:p>
    <w:p>
      <w:pPr>
        <w:pStyle w:val="BodyText"/>
      </w:pPr>
      <w:r>
        <w:t xml:space="preserve">Thank you for considering my application. I would welcome the chance to discuss how my background and vision align with your institution’s goals. Please feel free to contact me at [your phone number] or [your email address] at your earliest convenience. I look forward to the possibility of contributing to the vibrant research landscape of Argentina Córdoba.</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Argentina Córdoba</dc:title>
  <dc:creator/>
  <dc:language>en</dc:language>
  <cp:keywords/>
  <dcterms:created xsi:type="dcterms:W3CDTF">2026-07-24T11:46:57Z</dcterms:created>
  <dcterms:modified xsi:type="dcterms:W3CDTF">2026-07-24T11:46:57Z</dcterms:modified>
</cp:coreProperties>
</file>

<file path=docProps/custom.xml><?xml version="1.0" encoding="utf-8"?>
<Properties xmlns="http://schemas.openxmlformats.org/officeDocument/2006/custom-properties" xmlns:vt="http://schemas.openxmlformats.org/officeDocument/2006/docPropsVTypes"/>
</file>